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A254CB" w14:textId="1D1EE526" w:rsidR="007B67E7" w:rsidRDefault="007B67E7" w:rsidP="007B67E7">
      <w:pPr>
        <w:jc w:val="center"/>
        <w:rPr>
          <w:rFonts w:ascii="Times New Roman" w:hAnsi="Times New Roman" w:cs="Times New Roman"/>
        </w:rPr>
      </w:pPr>
      <w:r w:rsidRPr="00957FE2">
        <w:rPr>
          <w:rFonts w:ascii="Times New Roman" w:hAnsi="Times New Roman" w:cs="Times New Roman"/>
        </w:rPr>
        <w:t xml:space="preserve">The impact of cybersecurity awareness </w:t>
      </w:r>
      <w:r w:rsidR="00F47B90">
        <w:rPr>
          <w:rFonts w:ascii="Times New Roman" w:hAnsi="Times New Roman" w:cs="Times New Roman"/>
        </w:rPr>
        <w:t xml:space="preserve">website </w:t>
      </w:r>
      <w:r>
        <w:rPr>
          <w:rFonts w:ascii="Times New Roman" w:hAnsi="Times New Roman" w:cs="Times New Roman"/>
        </w:rPr>
        <w:t>survey</w:t>
      </w:r>
    </w:p>
    <w:p w14:paraId="2EBEEC16" w14:textId="6D73C727" w:rsidR="007B67E7" w:rsidRDefault="007B67E7" w:rsidP="00F47B90">
      <w:pPr>
        <w:rPr>
          <w:rFonts w:ascii="Times New Roman" w:hAnsi="Times New Roman" w:cs="Times New Roman"/>
        </w:rPr>
      </w:pPr>
    </w:p>
    <w:p w14:paraId="0DAC2818" w14:textId="77777777" w:rsidR="007B67E7" w:rsidRPr="00957FE2" w:rsidRDefault="007B67E7" w:rsidP="007B67E7">
      <w:pPr>
        <w:rPr>
          <w:rFonts w:ascii="Times New Roman" w:hAnsi="Times New Roman" w:cs="Times New Roman"/>
        </w:rPr>
      </w:pPr>
    </w:p>
    <w:p w14:paraId="43AF2999" w14:textId="3966B120" w:rsidR="004C667E" w:rsidRDefault="007B67E7" w:rsidP="004C667E">
      <w:pPr>
        <w:pStyle w:val="ListParagraph"/>
        <w:numPr>
          <w:ilvl w:val="0"/>
          <w:numId w:val="1"/>
        </w:numPr>
      </w:pPr>
      <w:r>
        <w:t>When accessing Website, A, did you notice any security checks needed to access the picture? And did this make you feel reassured when downloading the picture?</w:t>
      </w:r>
    </w:p>
    <w:p w14:paraId="33A5DBC3" w14:textId="7CEC9816" w:rsidR="004C667E" w:rsidRDefault="004C667E" w:rsidP="004C667E">
      <w:pPr>
        <w:pStyle w:val="ListParagraph"/>
      </w:pPr>
    </w:p>
    <w:p w14:paraId="1B937270" w14:textId="1F1CF878" w:rsidR="004C667E" w:rsidRDefault="004C667E" w:rsidP="004C667E">
      <w:pPr>
        <w:pStyle w:val="ListParagraph"/>
      </w:pPr>
      <w:r>
        <w:t>Yes, I did, there was a security check (CAPTCHA) that made me enter the code below to see if I wasn’t a bot.</w:t>
      </w:r>
    </w:p>
    <w:p w14:paraId="0BD7533D" w14:textId="68D3749D" w:rsidR="007B67E7" w:rsidRDefault="007B67E7" w:rsidP="007B67E7"/>
    <w:p w14:paraId="411F2791" w14:textId="46BF8AA1" w:rsidR="007B67E7" w:rsidRDefault="007B67E7" w:rsidP="007B67E7">
      <w:pPr>
        <w:pStyle w:val="ListParagraph"/>
        <w:numPr>
          <w:ilvl w:val="0"/>
          <w:numId w:val="1"/>
        </w:numPr>
      </w:pPr>
      <w:r>
        <w:t>Before accessing Website B, did you webpage give you an alert? If so, what did it say?</w:t>
      </w:r>
    </w:p>
    <w:p w14:paraId="3D362FBC" w14:textId="62D21E27" w:rsidR="004C667E" w:rsidRDefault="004C667E" w:rsidP="004C667E">
      <w:pPr>
        <w:pStyle w:val="ListParagraph"/>
      </w:pPr>
    </w:p>
    <w:p w14:paraId="31DBBCB9" w14:textId="754574CB" w:rsidR="004C667E" w:rsidRDefault="004C667E" w:rsidP="004C667E">
      <w:pPr>
        <w:pStyle w:val="ListParagraph"/>
      </w:pPr>
      <w:r>
        <w:t>The alert said, “Suspected Malicious website”. This made me feel uneasy and forced me to take precautions</w:t>
      </w:r>
    </w:p>
    <w:p w14:paraId="7ED55CBE" w14:textId="77777777" w:rsidR="007B67E7" w:rsidRDefault="007B67E7" w:rsidP="00464CC3"/>
    <w:p w14:paraId="4EA6D5D2" w14:textId="0EC72201" w:rsidR="004C667E" w:rsidRDefault="007B67E7" w:rsidP="004C667E">
      <w:pPr>
        <w:pStyle w:val="ListParagraph"/>
        <w:numPr>
          <w:ilvl w:val="0"/>
          <w:numId w:val="1"/>
        </w:numPr>
      </w:pPr>
      <w:r>
        <w:t>Regarding Website B, did you notice any suspicious text or advertisement</w:t>
      </w:r>
      <w:r w:rsidR="00464CC3">
        <w:t xml:space="preserve">? Did the background image of the website trouble you and give you a sense of caution? </w:t>
      </w:r>
    </w:p>
    <w:p w14:paraId="08703EA2" w14:textId="551F7E27" w:rsidR="004C667E" w:rsidRDefault="004C667E" w:rsidP="004C667E">
      <w:pPr>
        <w:pStyle w:val="ListParagraph"/>
      </w:pPr>
    </w:p>
    <w:p w14:paraId="34378BF0" w14:textId="467EF57D" w:rsidR="004C667E" w:rsidRDefault="004C667E" w:rsidP="004C667E">
      <w:pPr>
        <w:pStyle w:val="ListParagraph"/>
      </w:pPr>
      <w:r>
        <w:t>The background image out me off as it looked like a hacker website. The text also stated a misleading sentence to get users to download the fie</w:t>
      </w:r>
    </w:p>
    <w:p w14:paraId="1BAEAB60" w14:textId="18D5FEFC" w:rsidR="00464CC3" w:rsidRDefault="00464CC3" w:rsidP="00464CC3"/>
    <w:p w14:paraId="75A36EC0" w14:textId="3FE10AF9" w:rsidR="00464CC3" w:rsidRDefault="00464CC3" w:rsidP="00464CC3">
      <w:pPr>
        <w:pStyle w:val="ListParagraph"/>
        <w:numPr>
          <w:ilvl w:val="0"/>
          <w:numId w:val="1"/>
        </w:numPr>
      </w:pPr>
      <w:r>
        <w:t>When downloading the picture on Website B the name of the file is called TrojanHorse.jpg. Are you familiar with malware called Trojan? and what it can do?</w:t>
      </w:r>
    </w:p>
    <w:p w14:paraId="2D84151B" w14:textId="0F9C8E03" w:rsidR="00464CC3" w:rsidRDefault="00464CC3" w:rsidP="00464CC3">
      <w:pPr>
        <w:pStyle w:val="ListParagraph"/>
      </w:pPr>
    </w:p>
    <w:p w14:paraId="0400B527" w14:textId="24F07E04" w:rsidR="004C667E" w:rsidRDefault="004C667E" w:rsidP="00464CC3">
      <w:pPr>
        <w:pStyle w:val="ListParagraph"/>
      </w:pPr>
      <w:r>
        <w:t>Trojan is a form of Malware that misleads users</w:t>
      </w:r>
    </w:p>
    <w:p w14:paraId="376EB78B" w14:textId="77777777" w:rsidR="00464CC3" w:rsidRDefault="00464CC3" w:rsidP="00AC2022">
      <w:pPr>
        <w:pStyle w:val="ListParagraph"/>
      </w:pPr>
    </w:p>
    <w:p w14:paraId="4193EEE0" w14:textId="391F237D" w:rsidR="00464CC3" w:rsidRDefault="00464CC3" w:rsidP="00464CC3">
      <w:pPr>
        <w:pStyle w:val="ListParagraph"/>
        <w:numPr>
          <w:ilvl w:val="0"/>
          <w:numId w:val="1"/>
        </w:numPr>
      </w:pPr>
      <w:r>
        <w:t>Are you familiar with CAPTCHA and its purpose? If so, give a brief description.</w:t>
      </w:r>
    </w:p>
    <w:p w14:paraId="7AA1498C" w14:textId="188F8995" w:rsidR="004C667E" w:rsidRDefault="004C667E" w:rsidP="004C667E">
      <w:pPr>
        <w:pStyle w:val="ListParagraph"/>
      </w:pPr>
    </w:p>
    <w:p w14:paraId="559DC735" w14:textId="61E84084" w:rsidR="004C667E" w:rsidRDefault="004C667E" w:rsidP="004C667E">
      <w:pPr>
        <w:pStyle w:val="ListParagraph"/>
      </w:pPr>
      <w:r>
        <w:t>CAPTCHA is used to test if the user is a human or not.</w:t>
      </w:r>
    </w:p>
    <w:p w14:paraId="67A7A5B1" w14:textId="2F1B4347" w:rsidR="00464CC3" w:rsidRDefault="00464CC3" w:rsidP="00464CC3"/>
    <w:p w14:paraId="43F0B829" w14:textId="0A6B94C8" w:rsidR="00464CC3" w:rsidRDefault="00464CC3" w:rsidP="00464CC3">
      <w:pPr>
        <w:pStyle w:val="ListParagraph"/>
        <w:numPr>
          <w:ilvl w:val="0"/>
          <w:numId w:val="1"/>
        </w:numPr>
      </w:pPr>
      <w:r>
        <w:t xml:space="preserve">Are you willing to download files, images, or attachments from random websites without considering the necessary security checks? </w:t>
      </w:r>
    </w:p>
    <w:p w14:paraId="191AFDF8" w14:textId="25FFEFBB" w:rsidR="00464CC3" w:rsidRDefault="00464CC3" w:rsidP="00464CC3">
      <w:pPr>
        <w:pStyle w:val="ListParagraph"/>
      </w:pPr>
    </w:p>
    <w:p w14:paraId="669CA25C" w14:textId="60E3198B" w:rsidR="004C667E" w:rsidRDefault="004C667E" w:rsidP="00464CC3">
      <w:pPr>
        <w:pStyle w:val="ListParagraph"/>
      </w:pPr>
      <w:r>
        <w:t>No, because any file has the potential to carry something dangerous which could corrupt the computer’s hardware.</w:t>
      </w:r>
    </w:p>
    <w:p w14:paraId="00568249" w14:textId="77777777" w:rsidR="004C667E" w:rsidRDefault="004C667E" w:rsidP="00464CC3">
      <w:pPr>
        <w:pStyle w:val="ListParagraph"/>
      </w:pPr>
    </w:p>
    <w:p w14:paraId="2DF01249" w14:textId="08C6359E" w:rsidR="004C667E" w:rsidRDefault="00464CC3" w:rsidP="004C667E">
      <w:pPr>
        <w:pStyle w:val="ListParagraph"/>
        <w:numPr>
          <w:ilvl w:val="0"/>
          <w:numId w:val="1"/>
        </w:numPr>
      </w:pPr>
      <w:r>
        <w:t>Do you believe that the awareness of cyber security can be improved? How would you go about these improvements?</w:t>
      </w:r>
    </w:p>
    <w:p w14:paraId="3703ABB1" w14:textId="5B636F89" w:rsidR="004C667E" w:rsidRDefault="004C667E" w:rsidP="004C667E">
      <w:pPr>
        <w:pStyle w:val="ListParagraph"/>
      </w:pPr>
    </w:p>
    <w:p w14:paraId="10BACBEA" w14:textId="1A71873F" w:rsidR="004C667E" w:rsidRDefault="004C667E" w:rsidP="004C667E">
      <w:pPr>
        <w:pStyle w:val="ListParagraph"/>
      </w:pPr>
      <w:r>
        <w:t>Most definitely, users like myself need to be aware of potential risks that could impose dangerous consequences on human life when accessing the internet.  The awareness of cyber security can be improved by teaching people the basic understandings of malware and other potential attacks.</w:t>
      </w:r>
    </w:p>
    <w:p w14:paraId="6DBEA107" w14:textId="77777777" w:rsidR="007B67E7" w:rsidRPr="007B67E7" w:rsidRDefault="007B67E7" w:rsidP="007B67E7"/>
    <w:sectPr w:rsidR="007B67E7" w:rsidRPr="007B67E7">
      <w:head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87F946" w14:textId="77777777" w:rsidR="006E7913" w:rsidRDefault="006E7913" w:rsidP="00F017FB">
      <w:pPr>
        <w:spacing w:after="0" w:line="240" w:lineRule="auto"/>
      </w:pPr>
      <w:r>
        <w:separator/>
      </w:r>
    </w:p>
  </w:endnote>
  <w:endnote w:type="continuationSeparator" w:id="0">
    <w:p w14:paraId="3BE6205C" w14:textId="77777777" w:rsidR="006E7913" w:rsidRDefault="006E7913" w:rsidP="00F017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1B3E7D" w14:textId="77777777" w:rsidR="006E7913" w:rsidRDefault="006E7913" w:rsidP="00F017FB">
      <w:pPr>
        <w:spacing w:after="0" w:line="240" w:lineRule="auto"/>
      </w:pPr>
      <w:r>
        <w:separator/>
      </w:r>
    </w:p>
  </w:footnote>
  <w:footnote w:type="continuationSeparator" w:id="0">
    <w:p w14:paraId="6BEF3BF2" w14:textId="77777777" w:rsidR="006E7913" w:rsidRDefault="006E7913" w:rsidP="00F017F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414D46" w14:textId="2F3165E4" w:rsidR="00F017FB" w:rsidRDefault="00F017FB">
    <w:pPr>
      <w:pStyle w:val="Header"/>
    </w:pPr>
    <w:r>
      <w:t>Izzy Wroth</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B31028F"/>
    <w:multiLevelType w:val="hybridMultilevel"/>
    <w:tmpl w:val="D4183A2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1sTAxMDK1NDSyNDJX0lEKTi0uzszPAykwqgUAwIPeKCwAAAA="/>
  </w:docVars>
  <w:rsids>
    <w:rsidRoot w:val="007B67E7"/>
    <w:rsid w:val="00464CC3"/>
    <w:rsid w:val="004C667E"/>
    <w:rsid w:val="006E7913"/>
    <w:rsid w:val="007B67E7"/>
    <w:rsid w:val="00AC2022"/>
    <w:rsid w:val="00D317D0"/>
    <w:rsid w:val="00F017FB"/>
    <w:rsid w:val="00F1273A"/>
    <w:rsid w:val="00F47B9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704E89"/>
  <w15:chartTrackingRefBased/>
  <w15:docId w15:val="{0B8EC828-E868-4ED5-B0F7-099F4DB8AB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67E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B67E7"/>
    <w:pPr>
      <w:ind w:left="720"/>
      <w:contextualSpacing/>
    </w:pPr>
  </w:style>
  <w:style w:type="paragraph" w:styleId="Header">
    <w:name w:val="header"/>
    <w:basedOn w:val="Normal"/>
    <w:link w:val="HeaderChar"/>
    <w:uiPriority w:val="99"/>
    <w:unhideWhenUsed/>
    <w:rsid w:val="00F017FB"/>
    <w:pPr>
      <w:tabs>
        <w:tab w:val="center" w:pos="4513"/>
        <w:tab w:val="right" w:pos="9026"/>
      </w:tabs>
      <w:spacing w:after="0" w:line="240" w:lineRule="auto"/>
    </w:pPr>
  </w:style>
  <w:style w:type="character" w:customStyle="1" w:styleId="HeaderChar">
    <w:name w:val="Header Char"/>
    <w:basedOn w:val="DefaultParagraphFont"/>
    <w:link w:val="Header"/>
    <w:uiPriority w:val="99"/>
    <w:rsid w:val="00F017FB"/>
  </w:style>
  <w:style w:type="paragraph" w:styleId="Footer">
    <w:name w:val="footer"/>
    <w:basedOn w:val="Normal"/>
    <w:link w:val="FooterChar"/>
    <w:uiPriority w:val="99"/>
    <w:unhideWhenUsed/>
    <w:rsid w:val="00F017FB"/>
    <w:pPr>
      <w:tabs>
        <w:tab w:val="center" w:pos="4513"/>
        <w:tab w:val="right" w:pos="9026"/>
      </w:tabs>
      <w:spacing w:after="0" w:line="240" w:lineRule="auto"/>
    </w:pPr>
  </w:style>
  <w:style w:type="character" w:customStyle="1" w:styleId="FooterChar">
    <w:name w:val="Footer Char"/>
    <w:basedOn w:val="DefaultParagraphFont"/>
    <w:link w:val="Footer"/>
    <w:uiPriority w:val="99"/>
    <w:rsid w:val="00F017F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TotalTime>
  <Pages>2</Pages>
  <Words>271</Words>
  <Characters>1545</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vin Molokwu</dc:creator>
  <cp:keywords/>
  <dc:description/>
  <cp:lastModifiedBy>Kevin Molokwu</cp:lastModifiedBy>
  <cp:revision>4</cp:revision>
  <dcterms:created xsi:type="dcterms:W3CDTF">2021-08-04T10:59:00Z</dcterms:created>
  <dcterms:modified xsi:type="dcterms:W3CDTF">2021-08-04T11:42:00Z</dcterms:modified>
</cp:coreProperties>
</file>